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14280FCA" w:rsidR="00463322" w:rsidRPr="008F0BCD" w:rsidRDefault="009B6141" w:rsidP="008F0BCD">
      <w:r>
        <w:t xml:space="preserve">Assignment </w:t>
      </w:r>
      <w:r w:rsidR="00BD4EF3">
        <w:t>7</w:t>
      </w:r>
      <w:r w:rsidR="005765F2">
        <w:t xml:space="preserve"> consisted of implementing the </w:t>
      </w:r>
      <w:r w:rsidR="000F6B17">
        <w:t xml:space="preserve">bank application </w:t>
      </w:r>
      <w:r w:rsidR="005765F2">
        <w:t xml:space="preserve">project </w:t>
      </w:r>
      <w:r w:rsidR="000F6B17">
        <w:t xml:space="preserve">described </w:t>
      </w:r>
      <w:r w:rsidR="005765F2">
        <w:t xml:space="preserve">in </w:t>
      </w:r>
      <w:r w:rsidR="000F6B17">
        <w:t xml:space="preserve">the </w:t>
      </w:r>
      <w:r w:rsidR="005765F2">
        <w:t xml:space="preserve">“Razor Pages – Part </w:t>
      </w:r>
      <w:r w:rsidR="00BD4EF3">
        <w:t>4</w:t>
      </w:r>
      <w:r w:rsidR="005765F2">
        <w:t xml:space="preserve"> – </w:t>
      </w:r>
      <w:r w:rsidR="000F6B17">
        <w:t>Banking Application Design</w:t>
      </w:r>
      <w:r w:rsidR="00BD4EF3">
        <w:t xml:space="preserve"> Using Entity Framework</w:t>
      </w:r>
      <w:r w:rsidR="005765F2">
        <w:t xml:space="preserve">” handout. </w:t>
      </w:r>
      <w:r w:rsidR="00BD4EF3">
        <w:t xml:space="preserve">The implementation is </w:t>
      </w:r>
      <w:proofErr w:type="gramStart"/>
      <w:r w:rsidR="00BD4EF3">
        <w:t>similar to</w:t>
      </w:r>
      <w:proofErr w:type="gramEnd"/>
      <w:r w:rsidR="00BD4EF3">
        <w:t xml:space="preserve"> Assignment 6 but uses the Entity Framework via LINQ queries to interact with the database in place of parameterized SQL strings. Additionally, a Couchbase server and Redis were installed to implement Web Caching. </w:t>
      </w:r>
      <w:r w:rsidR="000F6B17">
        <w:t xml:space="preserve">The </w:t>
      </w:r>
      <w:proofErr w:type="spellStart"/>
      <w:r w:rsidR="000F6B17">
        <w:t>XferCToS</w:t>
      </w:r>
      <w:proofErr w:type="spellEnd"/>
      <w:r w:rsidR="000F6B17">
        <w:t xml:space="preserve"> page was modified to include proper session-based security. An additional page, </w:t>
      </w:r>
      <w:proofErr w:type="spellStart"/>
      <w:r w:rsidR="000F6B17">
        <w:t>XferSToC</w:t>
      </w:r>
      <w:proofErr w:type="spellEnd"/>
      <w:r w:rsidR="000F6B17">
        <w:t>, was added to facilitate transferring from a Saving Account to a Checking Account with proper session-based security. Another page, Bill Pay, was added to facilitate paying a bill (</w:t>
      </w:r>
      <w:proofErr w:type="gramStart"/>
      <w:r w:rsidR="000F6B17">
        <w:t>e.g.</w:t>
      </w:r>
      <w:proofErr w:type="gramEnd"/>
      <w:r w:rsidR="000F6B17">
        <w:t xml:space="preserve"> Phone, Cable, Electric, </w:t>
      </w:r>
      <w:proofErr w:type="spellStart"/>
      <w:r w:rsidR="000F6B17">
        <w:t>etc</w:t>
      </w:r>
      <w:proofErr w:type="spellEnd"/>
      <w:r w:rsidR="000F6B17">
        <w:t>…) from either a Checking Account or Saving Account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A88D7" w14:textId="77777777" w:rsidR="00D0451B" w:rsidRDefault="00D0451B" w:rsidP="001B33A2">
      <w:pPr>
        <w:spacing w:after="0" w:line="240" w:lineRule="auto"/>
      </w:pPr>
      <w:r>
        <w:separator/>
      </w:r>
    </w:p>
  </w:endnote>
  <w:endnote w:type="continuationSeparator" w:id="0">
    <w:p w14:paraId="6A9D914F" w14:textId="77777777" w:rsidR="00D0451B" w:rsidRDefault="00D0451B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5E17B" w14:textId="77777777" w:rsidR="00D0451B" w:rsidRDefault="00D0451B" w:rsidP="001B33A2">
      <w:pPr>
        <w:spacing w:after="0" w:line="240" w:lineRule="auto"/>
      </w:pPr>
      <w:r>
        <w:separator/>
      </w:r>
    </w:p>
  </w:footnote>
  <w:footnote w:type="continuationSeparator" w:id="0">
    <w:p w14:paraId="4E5FB651" w14:textId="77777777" w:rsidR="00D0451B" w:rsidRDefault="00D0451B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378FAE62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BD4EF3">
      <w:rPr>
        <w:rFonts w:ascii="Times New Roman" w:hAnsi="Times New Roman" w:cs="Times New Roman"/>
        <w:b/>
        <w:bCs/>
        <w:sz w:val="28"/>
        <w:szCs w:val="28"/>
      </w:rPr>
      <w:t>7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D4EF3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451B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5</cp:revision>
  <dcterms:created xsi:type="dcterms:W3CDTF">2021-01-28T18:49:00Z</dcterms:created>
  <dcterms:modified xsi:type="dcterms:W3CDTF">2021-04-02T16:46:00Z</dcterms:modified>
</cp:coreProperties>
</file>